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37D6" w:rsidRDefault="00AA37D6" w:rsidP="00AA37D6">
      <w:pPr>
        <w:spacing w:before="100" w:beforeAutospacing="1" w:after="100" w:afterAutospacing="1" w:line="240" w:lineRule="auto"/>
        <w:jc w:val="right"/>
        <w:outlineLvl w:val="1"/>
        <w:rPr>
          <w:rFonts w:ascii="Lucida Sans Unicode" w:eastAsia="Times New Roman" w:hAnsi="Lucida Sans Unicode" w:cs="Lucida Sans Unicode"/>
          <w:b/>
          <w:bCs/>
          <w:color w:val="0484C9"/>
          <w:sz w:val="29"/>
          <w:szCs w:val="29"/>
        </w:rPr>
      </w:pPr>
      <w:r w:rsidRPr="00EF655B"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391238" wp14:editId="017CC9D6">
                <wp:simplePos x="0" y="0"/>
                <wp:positionH relativeFrom="margin">
                  <wp:align>left</wp:align>
                </wp:positionH>
                <wp:positionV relativeFrom="paragraph">
                  <wp:posOffset>17890</wp:posOffset>
                </wp:positionV>
                <wp:extent cx="3061970" cy="1630018"/>
                <wp:effectExtent l="0" t="0" r="5080" b="889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1970" cy="1630018"/>
                        </a:xfrm>
                        <a:prstGeom prst="rect">
                          <a:avLst/>
                        </a:prstGeom>
                        <a:blipFill dpi="0" rotWithShape="1">
                          <a:blip r:embed="rId5">
                            <a:alphaModFix amt="24000"/>
                          </a:blip>
                          <a:srcRect/>
                          <a:stretch>
                            <a:fillRect/>
                          </a:stretch>
                        </a:blip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  <w:t>SE423</w:t>
                            </w:r>
                          </w:p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  <w:t>Software Project Management</w:t>
                            </w:r>
                          </w:p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hAnsi="Candara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55"/>
                                <w:szCs w:val="55"/>
                              </w:rPr>
                              <w:t>Activ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3912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4pt;width:241.1pt;height:128.3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" stroked="f">
                <v:fill r:id="rId6" o:title="" opacity="15729f" recolor="t" rotate="t" type="frame"/>
                <v:textbox>
                  <w:txbxContent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  <w:t>SE423</w:t>
                      </w:r>
                    </w:p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  <w:t>Software Project Management</w:t>
                      </w:r>
                    </w:p>
                    <w:p w:rsidR="00AA37D6" w:rsidRPr="00EF655B" w:rsidRDefault="00AA37D6" w:rsidP="00AA37D6">
                      <w:pPr>
                        <w:jc w:val="center"/>
                        <w:rPr>
                          <w:rFonts w:ascii="Candara" w:hAnsi="Candara"/>
                          <w:sz w:val="48"/>
                          <w:szCs w:val="48"/>
                        </w:rPr>
                      </w:pPr>
                      <w:r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55"/>
                          <w:szCs w:val="55"/>
                        </w:rPr>
                        <w:t>Activit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w:drawing>
          <wp:inline distT="0" distB="0" distL="0" distR="0" wp14:anchorId="2B57C1E7" wp14:editId="60B6865F">
            <wp:extent cx="3271520" cy="1637969"/>
            <wp:effectExtent l="0" t="0" r="508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lan-your-project-with-your-software-development-methodology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0392" cy="1647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33F8" w:rsidRPr="00AA37D6" w:rsidRDefault="00290C7F" w:rsidP="00676CED">
      <w:pPr>
        <w:spacing w:before="100" w:beforeAutospacing="1" w:after="100" w:afterAutospacing="1" w:line="240" w:lineRule="auto"/>
        <w:outlineLvl w:val="1"/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</w:pP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Activity </w:t>
      </w:r>
      <w:r w:rsidR="00676CED"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>7</w:t>
      </w: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. </w:t>
      </w:r>
      <w:r w:rsidR="00676CED"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Software Quality </w:t>
      </w:r>
      <w:r w:rsidR="008D2483" w:rsidRPr="008D2483"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>Activity</w:t>
      </w:r>
    </w:p>
    <w:p w:rsidR="00676CED" w:rsidRDefault="00676CED" w:rsidP="00FA78C6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Candara" w:eastAsia="Times New Roman" w:hAnsi="Candara" w:cs="Segoe UI"/>
          <w:color w:val="050E17"/>
          <w:sz w:val="28"/>
          <w:szCs w:val="28"/>
        </w:rPr>
      </w:pPr>
      <w:r w:rsidRPr="00B54D9D">
        <w:rPr>
          <w:rFonts w:ascii="Candara" w:eastAsia="Times New Roman" w:hAnsi="Candara" w:cs="Segoe UI"/>
          <w:color w:val="050E17"/>
          <w:sz w:val="28"/>
          <w:szCs w:val="28"/>
        </w:rPr>
        <w:t>In groups, come up with a definition for software quality. Discuss why quality is important in software development. Share definitions as a class and synthesize a comprehensive definition.</w:t>
      </w:r>
    </w:p>
    <w:p w:rsidR="00676CED" w:rsidRPr="00B54D9D" w:rsidRDefault="00676CED" w:rsidP="00FA78C6">
      <w:pPr>
        <w:pStyle w:val="ListParagraph"/>
        <w:spacing w:after="0" w:line="240" w:lineRule="auto"/>
        <w:jc w:val="both"/>
        <w:rPr>
          <w:rFonts w:ascii="Candara" w:eastAsia="Times New Roman" w:hAnsi="Candara" w:cs="Segoe UI"/>
          <w:color w:val="050E17"/>
          <w:sz w:val="28"/>
          <w:szCs w:val="28"/>
        </w:rPr>
      </w:pPr>
    </w:p>
    <w:p w:rsidR="00676CED" w:rsidRDefault="00676CED" w:rsidP="00FA78C6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Candara" w:eastAsia="Times New Roman" w:hAnsi="Candara" w:cs="Segoe UI"/>
          <w:color w:val="050E17"/>
          <w:sz w:val="28"/>
          <w:szCs w:val="28"/>
        </w:rPr>
      </w:pPr>
      <w:r w:rsidRPr="00B54D9D">
        <w:rPr>
          <w:rFonts w:ascii="Candara" w:eastAsia="Times New Roman" w:hAnsi="Candara" w:cs="Segoe UI"/>
          <w:color w:val="050E17"/>
          <w:sz w:val="28"/>
          <w:szCs w:val="28"/>
        </w:rPr>
        <w:t>As a class, explain the concept of software quality assurance and its role in ensuring high-quality software. Discuss how it differs from software testing.</w:t>
      </w:r>
    </w:p>
    <w:p w:rsidR="00676CED" w:rsidRPr="00B54D9D" w:rsidRDefault="00676CED" w:rsidP="00FA78C6">
      <w:pPr>
        <w:pStyle w:val="ListParagraph"/>
        <w:jc w:val="both"/>
        <w:rPr>
          <w:rFonts w:ascii="Candara" w:eastAsia="Times New Roman" w:hAnsi="Candara" w:cs="Segoe UI"/>
          <w:color w:val="050E17"/>
          <w:sz w:val="28"/>
          <w:szCs w:val="28"/>
        </w:rPr>
      </w:pPr>
    </w:p>
    <w:p w:rsidR="00676CED" w:rsidRPr="00B54D9D" w:rsidRDefault="00676CED" w:rsidP="00FA78C6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Candara" w:eastAsia="Times New Roman" w:hAnsi="Candara" w:cs="Segoe UI"/>
          <w:color w:val="050E17"/>
          <w:sz w:val="28"/>
          <w:szCs w:val="28"/>
        </w:rPr>
      </w:pPr>
      <w:r w:rsidRPr="00B54D9D">
        <w:rPr>
          <w:rFonts w:ascii="Candara" w:eastAsia="Times New Roman" w:hAnsi="Candara" w:cs="Segoe UI"/>
          <w:color w:val="050E17"/>
          <w:sz w:val="28"/>
          <w:szCs w:val="28"/>
        </w:rPr>
        <w:t xml:space="preserve">In groups, identify </w:t>
      </w:r>
      <w:proofErr w:type="gramStart"/>
      <w:r w:rsidRPr="00B54D9D">
        <w:rPr>
          <w:rFonts w:ascii="Candara" w:eastAsia="Times New Roman" w:hAnsi="Candara" w:cs="Segoe UI"/>
          <w:color w:val="050E17"/>
          <w:sz w:val="28"/>
          <w:szCs w:val="28"/>
        </w:rPr>
        <w:t>5</w:t>
      </w:r>
      <w:proofErr w:type="gramEnd"/>
      <w:r w:rsidRPr="00B54D9D">
        <w:rPr>
          <w:rFonts w:ascii="Candara" w:eastAsia="Times New Roman" w:hAnsi="Candara" w:cs="Segoe UI"/>
          <w:color w:val="050E17"/>
          <w:sz w:val="28"/>
          <w:szCs w:val="28"/>
        </w:rPr>
        <w:t xml:space="preserve"> common SQA activities. Have each group rank them from </w:t>
      </w:r>
      <w:proofErr w:type="gramStart"/>
      <w:r w:rsidRPr="00B54D9D">
        <w:rPr>
          <w:rFonts w:ascii="Candara" w:eastAsia="Times New Roman" w:hAnsi="Candara" w:cs="Segoe UI"/>
          <w:color w:val="050E17"/>
          <w:sz w:val="28"/>
          <w:szCs w:val="28"/>
        </w:rPr>
        <w:t>1</w:t>
      </w:r>
      <w:proofErr w:type="gramEnd"/>
      <w:r w:rsidRPr="00B54D9D">
        <w:rPr>
          <w:rFonts w:ascii="Candara" w:eastAsia="Times New Roman" w:hAnsi="Candara" w:cs="Segoe UI"/>
          <w:color w:val="050E17"/>
          <w:sz w:val="28"/>
          <w:szCs w:val="28"/>
        </w:rPr>
        <w:t xml:space="preserve"> (most effective) to 5 (least effective) in ensurin</w:t>
      </w:r>
      <w:bookmarkStart w:id="0" w:name="_GoBack"/>
      <w:bookmarkEnd w:id="0"/>
      <w:r w:rsidRPr="00B54D9D">
        <w:rPr>
          <w:rFonts w:ascii="Candara" w:eastAsia="Times New Roman" w:hAnsi="Candara" w:cs="Segoe UI"/>
          <w:color w:val="050E17"/>
          <w:sz w:val="28"/>
          <w:szCs w:val="28"/>
        </w:rPr>
        <w:t xml:space="preserve">g quality. Share rankings with the class and come to a consensus on the top </w:t>
      </w:r>
      <w:proofErr w:type="gramStart"/>
      <w:r w:rsidRPr="00B54D9D">
        <w:rPr>
          <w:rFonts w:ascii="Candara" w:eastAsia="Times New Roman" w:hAnsi="Candara" w:cs="Segoe UI"/>
          <w:color w:val="050E17"/>
          <w:sz w:val="28"/>
          <w:szCs w:val="28"/>
        </w:rPr>
        <w:t>3</w:t>
      </w:r>
      <w:proofErr w:type="gramEnd"/>
      <w:r w:rsidRPr="00B54D9D">
        <w:rPr>
          <w:rFonts w:ascii="Candara" w:eastAsia="Times New Roman" w:hAnsi="Candara" w:cs="Segoe UI"/>
          <w:color w:val="050E17"/>
          <w:sz w:val="28"/>
          <w:szCs w:val="28"/>
        </w:rPr>
        <w:t xml:space="preserve"> most effective activities.</w:t>
      </w:r>
    </w:p>
    <w:p w:rsidR="00676CED" w:rsidRDefault="00676CED" w:rsidP="00FA78C6">
      <w:pPr>
        <w:spacing w:after="0" w:line="240" w:lineRule="auto"/>
        <w:jc w:val="both"/>
        <w:rPr>
          <w:rFonts w:ascii="Candara" w:eastAsia="Times New Roman" w:hAnsi="Candara" w:cs="Segoe UI"/>
          <w:color w:val="050E17"/>
          <w:sz w:val="28"/>
          <w:szCs w:val="28"/>
        </w:rPr>
      </w:pPr>
    </w:p>
    <w:p w:rsidR="00676CED" w:rsidRDefault="00676CED" w:rsidP="00FA78C6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Candara" w:eastAsia="Times New Roman" w:hAnsi="Candara" w:cs="Segoe UI"/>
          <w:color w:val="050E17"/>
          <w:sz w:val="28"/>
          <w:szCs w:val="28"/>
        </w:rPr>
      </w:pPr>
      <w:r w:rsidRPr="00B54D9D">
        <w:rPr>
          <w:rFonts w:ascii="Candara" w:eastAsia="Times New Roman" w:hAnsi="Candara" w:cs="Segoe UI"/>
          <w:color w:val="050E17"/>
          <w:sz w:val="28"/>
          <w:szCs w:val="28"/>
        </w:rPr>
        <w:t xml:space="preserve">Individually, compare pros and cons of </w:t>
      </w:r>
      <w:proofErr w:type="gramStart"/>
      <w:r w:rsidRPr="00B54D9D">
        <w:rPr>
          <w:rFonts w:ascii="Candara" w:eastAsia="Times New Roman" w:hAnsi="Candara" w:cs="Segoe UI"/>
          <w:color w:val="050E17"/>
          <w:sz w:val="28"/>
          <w:szCs w:val="28"/>
        </w:rPr>
        <w:t>3</w:t>
      </w:r>
      <w:proofErr w:type="gramEnd"/>
      <w:r w:rsidRPr="00B54D9D">
        <w:rPr>
          <w:rFonts w:ascii="Candara" w:eastAsia="Times New Roman" w:hAnsi="Candara" w:cs="Segoe UI"/>
          <w:color w:val="050E17"/>
          <w:sz w:val="28"/>
          <w:szCs w:val="28"/>
        </w:rPr>
        <w:t> software review techniques: informal review, walkthrough, inspection. Consider perspectives of both the reviewer and the author. Come prepared to share with the class. Discuss as a class.</w:t>
      </w:r>
    </w:p>
    <w:p w:rsidR="00676CED" w:rsidRPr="00B54D9D" w:rsidRDefault="00676CED" w:rsidP="00FA78C6">
      <w:pPr>
        <w:pStyle w:val="ListParagraph"/>
        <w:jc w:val="both"/>
        <w:rPr>
          <w:rFonts w:ascii="Candara" w:eastAsia="Times New Roman" w:hAnsi="Candara" w:cs="Segoe UI"/>
          <w:color w:val="050E17"/>
          <w:sz w:val="28"/>
          <w:szCs w:val="28"/>
        </w:rPr>
      </w:pPr>
    </w:p>
    <w:p w:rsidR="00676CED" w:rsidRPr="00B54D9D" w:rsidRDefault="00676CED" w:rsidP="00FA78C6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Candara" w:eastAsia="Times New Roman" w:hAnsi="Candara" w:cs="Segoe UI"/>
          <w:color w:val="050E17"/>
          <w:sz w:val="28"/>
          <w:szCs w:val="28"/>
        </w:rPr>
      </w:pPr>
      <w:r w:rsidRPr="00B54D9D">
        <w:rPr>
          <w:rFonts w:ascii="Candara" w:eastAsia="Times New Roman" w:hAnsi="Candara" w:cs="Segoe UI"/>
          <w:color w:val="050E17"/>
          <w:sz w:val="28"/>
          <w:szCs w:val="28"/>
        </w:rPr>
        <w:t>Individually, analyze options for how to proceed with inspections given the time constraint, including:</w:t>
      </w:r>
    </w:p>
    <w:p w:rsidR="00676CED" w:rsidRPr="00B54D9D" w:rsidRDefault="00676CED" w:rsidP="00FA78C6">
      <w:pPr>
        <w:numPr>
          <w:ilvl w:val="0"/>
          <w:numId w:val="5"/>
        </w:numPr>
        <w:spacing w:after="0" w:line="240" w:lineRule="auto"/>
        <w:jc w:val="both"/>
        <w:rPr>
          <w:rFonts w:ascii="Candara" w:eastAsia="Times New Roman" w:hAnsi="Candara" w:cs="Segoe UI"/>
          <w:color w:val="050E17"/>
          <w:sz w:val="28"/>
          <w:szCs w:val="28"/>
        </w:rPr>
      </w:pPr>
      <w:r w:rsidRPr="00B54D9D">
        <w:rPr>
          <w:rFonts w:ascii="Candara" w:eastAsia="Times New Roman" w:hAnsi="Candara" w:cs="Segoe UI"/>
          <w:color w:val="050E17"/>
          <w:sz w:val="28"/>
          <w:szCs w:val="28"/>
        </w:rPr>
        <w:t>Reducing the rigor of inspections</w:t>
      </w:r>
    </w:p>
    <w:p w:rsidR="00676CED" w:rsidRPr="00B54D9D" w:rsidRDefault="00676CED" w:rsidP="00FA78C6">
      <w:pPr>
        <w:numPr>
          <w:ilvl w:val="0"/>
          <w:numId w:val="5"/>
        </w:numPr>
        <w:spacing w:after="0" w:line="240" w:lineRule="auto"/>
        <w:jc w:val="both"/>
        <w:rPr>
          <w:rFonts w:ascii="Candara" w:eastAsia="Times New Roman" w:hAnsi="Candara" w:cs="Segoe UI"/>
          <w:color w:val="050E17"/>
          <w:sz w:val="28"/>
          <w:szCs w:val="28"/>
        </w:rPr>
      </w:pPr>
      <w:r w:rsidRPr="00B54D9D">
        <w:rPr>
          <w:rFonts w:ascii="Candara" w:eastAsia="Times New Roman" w:hAnsi="Candara" w:cs="Segoe UI"/>
          <w:color w:val="050E17"/>
          <w:sz w:val="28"/>
          <w:szCs w:val="28"/>
        </w:rPr>
        <w:t>Having team leads perform inspections and report summaries to authors</w:t>
      </w:r>
    </w:p>
    <w:p w:rsidR="00676CED" w:rsidRPr="00B54D9D" w:rsidRDefault="00676CED" w:rsidP="00FA78C6">
      <w:pPr>
        <w:numPr>
          <w:ilvl w:val="0"/>
          <w:numId w:val="5"/>
        </w:numPr>
        <w:spacing w:after="0" w:line="240" w:lineRule="auto"/>
        <w:jc w:val="both"/>
        <w:rPr>
          <w:rFonts w:ascii="Candara" w:eastAsia="Times New Roman" w:hAnsi="Candara" w:cs="Segoe UI"/>
          <w:color w:val="050E17"/>
          <w:sz w:val="28"/>
          <w:szCs w:val="28"/>
        </w:rPr>
      </w:pPr>
      <w:r w:rsidRPr="00B54D9D">
        <w:rPr>
          <w:rFonts w:ascii="Candara" w:eastAsia="Times New Roman" w:hAnsi="Candara" w:cs="Segoe UI"/>
          <w:color w:val="050E17"/>
          <w:sz w:val="28"/>
          <w:szCs w:val="28"/>
        </w:rPr>
        <w:t>Only inspecting high-risk modules</w:t>
      </w:r>
    </w:p>
    <w:p w:rsidR="00676CED" w:rsidRPr="00B54D9D" w:rsidRDefault="00676CED" w:rsidP="00FA78C6">
      <w:pPr>
        <w:numPr>
          <w:ilvl w:val="0"/>
          <w:numId w:val="5"/>
        </w:numPr>
        <w:spacing w:after="0" w:line="240" w:lineRule="auto"/>
        <w:jc w:val="both"/>
        <w:rPr>
          <w:rFonts w:ascii="Candara" w:eastAsia="Times New Roman" w:hAnsi="Candara" w:cs="Segoe UI"/>
          <w:color w:val="050E17"/>
          <w:sz w:val="28"/>
          <w:szCs w:val="28"/>
        </w:rPr>
      </w:pPr>
      <w:r w:rsidRPr="00B54D9D">
        <w:rPr>
          <w:rFonts w:ascii="Candara" w:eastAsia="Times New Roman" w:hAnsi="Candara" w:cs="Segoe UI"/>
          <w:color w:val="050E17"/>
          <w:sz w:val="28"/>
          <w:szCs w:val="28"/>
        </w:rPr>
        <w:t>Temporarily reassigning team members to focus on inspections</w:t>
      </w:r>
    </w:p>
    <w:p w:rsidR="00676CED" w:rsidRPr="00B54D9D" w:rsidRDefault="00676CED" w:rsidP="00FA78C6">
      <w:pPr>
        <w:numPr>
          <w:ilvl w:val="0"/>
          <w:numId w:val="5"/>
        </w:numPr>
        <w:spacing w:after="0" w:line="240" w:lineRule="auto"/>
        <w:jc w:val="both"/>
        <w:rPr>
          <w:rFonts w:ascii="Candara" w:eastAsia="Times New Roman" w:hAnsi="Candara" w:cs="Segoe UI"/>
          <w:color w:val="050E17"/>
          <w:sz w:val="28"/>
          <w:szCs w:val="28"/>
        </w:rPr>
      </w:pPr>
      <w:r w:rsidRPr="00B54D9D">
        <w:rPr>
          <w:rFonts w:ascii="Candara" w:eastAsia="Times New Roman" w:hAnsi="Candara" w:cs="Segoe UI"/>
          <w:color w:val="050E17"/>
          <w:sz w:val="28"/>
          <w:szCs w:val="28"/>
        </w:rPr>
        <w:t>Extending the project timeline</w:t>
      </w:r>
    </w:p>
    <w:p w:rsidR="00676CED" w:rsidRDefault="00676CED" w:rsidP="00FA78C6">
      <w:pPr>
        <w:spacing w:after="0" w:line="240" w:lineRule="auto"/>
        <w:ind w:left="720"/>
        <w:jc w:val="both"/>
        <w:rPr>
          <w:rFonts w:ascii="Candara" w:eastAsia="Times New Roman" w:hAnsi="Candara" w:cs="Segoe UI"/>
          <w:color w:val="050E17"/>
          <w:sz w:val="28"/>
          <w:szCs w:val="28"/>
        </w:rPr>
      </w:pPr>
    </w:p>
    <w:p w:rsidR="00C32204" w:rsidRPr="00676CED" w:rsidRDefault="00676CED" w:rsidP="00FA78C6">
      <w:pPr>
        <w:spacing w:after="0" w:line="240" w:lineRule="auto"/>
        <w:ind w:left="720"/>
        <w:jc w:val="both"/>
        <w:rPr>
          <w:rFonts w:ascii="Candara" w:eastAsia="Times New Roman" w:hAnsi="Candara" w:cs="Segoe UI"/>
          <w:color w:val="050E17"/>
          <w:sz w:val="28"/>
          <w:szCs w:val="28"/>
        </w:rPr>
      </w:pPr>
      <w:r w:rsidRPr="00B54D9D">
        <w:rPr>
          <w:rFonts w:ascii="Candara" w:eastAsia="Times New Roman" w:hAnsi="Candara" w:cs="Segoe UI"/>
          <w:color w:val="050E17"/>
          <w:sz w:val="28"/>
          <w:szCs w:val="28"/>
        </w:rPr>
        <w:t>Recommend one option and justify your choice based on a balance of timeline, quality, and cost impact. Be prepared to share recommendation and rationale with class. Discuss options as a class.</w:t>
      </w:r>
    </w:p>
    <w:p w:rsidR="005C74A6" w:rsidRPr="00392140" w:rsidRDefault="000B33F8" w:rsidP="00392140">
      <w:pPr>
        <w:spacing w:before="100" w:beforeAutospacing="1" w:after="100" w:afterAutospacing="1" w:line="240" w:lineRule="auto"/>
        <w:ind w:left="360"/>
        <w:jc w:val="both"/>
        <w:rPr>
          <w:rFonts w:ascii="Candara" w:hAnsi="Candara"/>
          <w:sz w:val="28"/>
          <w:szCs w:val="28"/>
        </w:rPr>
      </w:pPr>
      <w:r w:rsidRPr="00392140">
        <w:rPr>
          <w:rFonts w:ascii="Candara" w:eastAsia="Times New Roman" w:hAnsi="Candara" w:cs="Times New Roman"/>
          <w:color w:val="000000"/>
          <w:sz w:val="28"/>
          <w:szCs w:val="28"/>
        </w:rPr>
        <w:t>Be sure to include all group member's names in your submission.</w:t>
      </w:r>
    </w:p>
    <w:sectPr w:rsidR="005C74A6" w:rsidRPr="00392140" w:rsidSect="00392140">
      <w:pgSz w:w="12240" w:h="15840"/>
      <w:pgMar w:top="432" w:right="1440" w:bottom="86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A20A92"/>
    <w:multiLevelType w:val="hybridMultilevel"/>
    <w:tmpl w:val="5DC277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6040FA"/>
    <w:multiLevelType w:val="hybridMultilevel"/>
    <w:tmpl w:val="D0B406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A33F52"/>
    <w:multiLevelType w:val="multilevel"/>
    <w:tmpl w:val="C8FE2D7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496333C"/>
    <w:multiLevelType w:val="multilevel"/>
    <w:tmpl w:val="6F42A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BDE20A8"/>
    <w:multiLevelType w:val="multilevel"/>
    <w:tmpl w:val="0B82E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E770C2C"/>
    <w:multiLevelType w:val="multilevel"/>
    <w:tmpl w:val="372861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EAQsLczNjSxMLJR2l4NTi4sz8PJACi1oA7wpkKiwAAAA="/>
  </w:docVars>
  <w:rsids>
    <w:rsidRoot w:val="009B6C29"/>
    <w:rsid w:val="000B33F8"/>
    <w:rsid w:val="00130B34"/>
    <w:rsid w:val="00222AB7"/>
    <w:rsid w:val="00290C7F"/>
    <w:rsid w:val="00392140"/>
    <w:rsid w:val="005C74A6"/>
    <w:rsid w:val="00676CED"/>
    <w:rsid w:val="00836373"/>
    <w:rsid w:val="008D2483"/>
    <w:rsid w:val="009B6C29"/>
    <w:rsid w:val="009E7365"/>
    <w:rsid w:val="00AA37D6"/>
    <w:rsid w:val="00C313CD"/>
    <w:rsid w:val="00C32204"/>
    <w:rsid w:val="00FA7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FBFBC"/>
  <w15:chartTrackingRefBased/>
  <w15:docId w15:val="{CF974485-FBE2-4DEA-8DFC-678F0DF0E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B33F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0B33F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33F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B33F8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39214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921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7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5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2</cp:revision>
  <cp:lastPrinted>2023-05-16T04:25:00Z</cp:lastPrinted>
  <dcterms:created xsi:type="dcterms:W3CDTF">2023-05-16T04:28:00Z</dcterms:created>
  <dcterms:modified xsi:type="dcterms:W3CDTF">2023-05-16T04:28:00Z</dcterms:modified>
</cp:coreProperties>
</file>